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7AA54"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PASIFIC Programme</w:t>
      </w:r>
    </w:p>
    <w:p w14:paraId="1CEE40D1"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of the Polish Academy of Sciences</w:t>
      </w:r>
    </w:p>
    <w:p w14:paraId="7B3965C4" w14:textId="58A9164A"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 xml:space="preserve">PASIFIC Call </w:t>
      </w:r>
      <w:r w:rsidR="00F63C04">
        <w:rPr>
          <w:rFonts w:ascii="Times New Roman" w:hAnsi="Times New Roman" w:cs="Times New Roman"/>
        </w:rPr>
        <w:t>2</w:t>
      </w:r>
    </w:p>
    <w:p w14:paraId="64021A38"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Fellowship Proposal – Part B2</w:t>
      </w:r>
    </w:p>
    <w:p w14:paraId="153625F4" w14:textId="1EE6BFFA" w:rsidR="00392A5D" w:rsidRDefault="00392A5D" w:rsidP="009348E7">
      <w:pPr>
        <w:spacing w:line="240" w:lineRule="auto"/>
        <w:jc w:val="center"/>
        <w:rPr>
          <w:rFonts w:ascii="Times New Roman" w:hAnsi="Times New Roman" w:cs="Times New Roman"/>
          <w:i/>
          <w:sz w:val="28"/>
        </w:rPr>
      </w:pPr>
      <w:r w:rsidRPr="00685546">
        <w:rPr>
          <w:rFonts w:ascii="Times New Roman" w:hAnsi="Times New Roman" w:cs="Times New Roman"/>
          <w:i/>
          <w:sz w:val="28"/>
        </w:rPr>
        <w:t>Title of the project</w:t>
      </w:r>
    </w:p>
    <w:p w14:paraId="155FAABF" w14:textId="273E2A28" w:rsidR="009348E7" w:rsidRPr="0029269F" w:rsidRDefault="0029269F" w:rsidP="009348E7">
      <w:pPr>
        <w:spacing w:line="240" w:lineRule="auto"/>
        <w:jc w:val="center"/>
        <w:rPr>
          <w:rFonts w:ascii="Times New Roman" w:eastAsia="Times New Roman" w:hAnsi="Times New Roman" w:cs="Times New Roman"/>
          <w:sz w:val="24"/>
          <w:szCs w:val="24"/>
        </w:rPr>
      </w:pPr>
      <w:r w:rsidRPr="0029269F">
        <w:rPr>
          <w:rFonts w:ascii="Times New Roman" w:hAnsi="Times New Roman" w:cs="Times New Roman"/>
          <w:sz w:val="24"/>
          <w:szCs w:val="24"/>
        </w:rPr>
        <w:t>ACRONYM</w:t>
      </w:r>
    </w:p>
    <w:p w14:paraId="595AABF9" w14:textId="77777777" w:rsidR="00392A5D" w:rsidRPr="00685546" w:rsidRDefault="00392A5D" w:rsidP="00392A5D">
      <w:pPr>
        <w:spacing w:line="240" w:lineRule="auto"/>
        <w:jc w:val="both"/>
        <w:rPr>
          <w:rFonts w:ascii="Times New Roman" w:eastAsia="Times New Roman" w:hAnsi="Times New Roman" w:cs="Times New Roman"/>
        </w:rPr>
      </w:pPr>
    </w:p>
    <w:p w14:paraId="0684615A" w14:textId="77777777" w:rsidR="00392A5D" w:rsidRPr="00644922" w:rsidRDefault="00392A5D" w:rsidP="00392A5D">
      <w:pPr>
        <w:spacing w:line="240" w:lineRule="auto"/>
        <w:jc w:val="both"/>
        <w:rPr>
          <w:rFonts w:ascii="Times New Roman" w:hAnsi="Times New Roman" w:cs="Times New Roman"/>
          <w:u w:val="single"/>
        </w:rPr>
      </w:pPr>
      <w:r w:rsidRPr="00644922">
        <w:rPr>
          <w:rStyle w:val="normaltextrun"/>
          <w:rFonts w:ascii="Times New Roman" w:hAnsi="Times New Roman" w:cs="Times New Roman"/>
          <w:i/>
          <w:color w:val="000000"/>
          <w:u w:val="single"/>
        </w:rPr>
        <w:t>When filling out the proposal, delete the text in italics.</w:t>
      </w:r>
      <w:r w:rsidRPr="00644922">
        <w:rPr>
          <w:rStyle w:val="eop"/>
          <w:rFonts w:ascii="Times New Roman" w:hAnsi="Times New Roman" w:cs="Times New Roman"/>
          <w:color w:val="000000"/>
          <w:u w:val="single"/>
        </w:rPr>
        <w:t> </w:t>
      </w:r>
    </w:p>
    <w:p w14:paraId="57CA4127" w14:textId="77777777" w:rsidR="00644922" w:rsidRDefault="00644922" w:rsidP="00392A5D">
      <w:pPr>
        <w:spacing w:line="240" w:lineRule="auto"/>
        <w:jc w:val="both"/>
        <w:rPr>
          <w:rFonts w:ascii="Times New Roman" w:hAnsi="Times New Roman" w:cs="Times New Roman"/>
        </w:rPr>
      </w:pPr>
    </w:p>
    <w:p w14:paraId="1F9770C5" w14:textId="23ED0AF6"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Applicant’s full name: </w:t>
      </w:r>
    </w:p>
    <w:p w14:paraId="0FCDFC74" w14:textId="77777777"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Host Institute: </w:t>
      </w:r>
    </w:p>
    <w:p w14:paraId="6C5A9B2C" w14:textId="77777777"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Supervisor’s full name: </w:t>
      </w:r>
    </w:p>
    <w:p w14:paraId="6AFFC731"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rPr>
        <w:t>Institute supporting the Host Institute:</w:t>
      </w:r>
      <w:r w:rsidRPr="00685546">
        <w:rPr>
          <w:rFonts w:ascii="Times New Roman" w:hAnsi="Times New Roman" w:cs="Times New Roman"/>
          <w:i/>
        </w:rPr>
        <w:t xml:space="preserve"> (if applicable)</w:t>
      </w:r>
    </w:p>
    <w:p w14:paraId="71898554" w14:textId="77777777" w:rsidR="00392A5D" w:rsidRPr="00685546" w:rsidRDefault="00392A5D" w:rsidP="00392A5D">
      <w:pPr>
        <w:spacing w:line="240" w:lineRule="auto"/>
        <w:jc w:val="both"/>
        <w:rPr>
          <w:rFonts w:ascii="Times New Roman" w:eastAsia="Times New Roman" w:hAnsi="Times New Roman" w:cs="Times New Roman"/>
          <w:i/>
          <w:iCs/>
        </w:rPr>
      </w:pPr>
      <w:r w:rsidRPr="00685546">
        <w:rPr>
          <w:rFonts w:ascii="Times New Roman" w:hAnsi="Times New Roman" w:cs="Times New Roman"/>
        </w:rPr>
        <w:t xml:space="preserve">Supporting Supervisor’s full name: </w:t>
      </w:r>
      <w:r w:rsidRPr="00685546">
        <w:rPr>
          <w:rFonts w:ascii="Times New Roman" w:hAnsi="Times New Roman" w:cs="Times New Roman"/>
          <w:i/>
        </w:rPr>
        <w:t>(if applicable)</w:t>
      </w:r>
    </w:p>
    <w:p w14:paraId="43CCE253" w14:textId="280477AA" w:rsidR="00392A5D" w:rsidRPr="00685546" w:rsidRDefault="00392A5D" w:rsidP="00392A5D">
      <w:pPr>
        <w:spacing w:line="240" w:lineRule="auto"/>
        <w:rPr>
          <w:rFonts w:ascii="Times New Roman" w:hAnsi="Times New Roman" w:cs="Times New Roman"/>
        </w:rPr>
      </w:pPr>
      <w:r w:rsidRPr="00685546">
        <w:rPr>
          <w:rStyle w:val="normaltextrun"/>
          <w:rFonts w:ascii="Times New Roman" w:hAnsi="Times New Roman" w:cs="Times New Roman"/>
          <w:i/>
        </w:rPr>
        <w:t>Part B2 cannot exceed 8 pages</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excluding the title page. Font: Times New Roman, Arial or similar, size at least 11, single line spacing, margins: side 2 cm, top</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and bottom 1.5 cm. </w:t>
      </w:r>
    </w:p>
    <w:p w14:paraId="261358E7" w14:textId="787366A8"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 xml:space="preserve">Your </w:t>
      </w:r>
      <w:r w:rsidR="00954791">
        <w:rPr>
          <w:rStyle w:val="normaltextrun"/>
          <w:rFonts w:ascii="Times New Roman" w:hAnsi="Times New Roman" w:cs="Times New Roman"/>
          <w:i/>
        </w:rPr>
        <w:t>P</w:t>
      </w:r>
      <w:r w:rsidRPr="00685546">
        <w:rPr>
          <w:rStyle w:val="normaltextrun"/>
          <w:rFonts w:ascii="Times New Roman" w:hAnsi="Times New Roman" w:cs="Times New Roman"/>
          <w:i/>
        </w:rPr>
        <w:t>roposal will be evaluated for academic excellence, impact on the discipline, the Applicant’s career</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and the Host Institute, as well as project feasibility. Remember that your project will be assessed by evaluators who may not be experts in your research area, so please present it in a way that is understandable to them.</w:t>
      </w:r>
    </w:p>
    <w:p w14:paraId="6AA17B04" w14:textId="77777777" w:rsidR="00037699" w:rsidRDefault="00037699">
      <w:pPr>
        <w:suppressAutoHyphens w:val="0"/>
        <w:autoSpaceDN/>
        <w:spacing w:line="259" w:lineRule="auto"/>
        <w:textAlignment w:val="auto"/>
        <w:rPr>
          <w:rFonts w:ascii="Times New Roman" w:hAnsi="Times New Roman" w:cs="Times New Roman"/>
        </w:rPr>
      </w:pPr>
      <w:r>
        <w:rPr>
          <w:rFonts w:ascii="Times New Roman" w:hAnsi="Times New Roman" w:cs="Times New Roman"/>
        </w:rPr>
        <w:br w:type="page"/>
      </w:r>
    </w:p>
    <w:p w14:paraId="5BAD5D7C" w14:textId="1878BAC3" w:rsidR="00392A5D" w:rsidRPr="00685546" w:rsidRDefault="00392A5D" w:rsidP="00392A5D">
      <w:pPr>
        <w:spacing w:line="240" w:lineRule="auto"/>
        <w:jc w:val="both"/>
        <w:rPr>
          <w:rFonts w:ascii="Times New Roman" w:hAnsi="Times New Roman" w:cs="Times New Roman"/>
          <w:lang w:val="fr-FR"/>
        </w:rPr>
      </w:pPr>
      <w:r w:rsidRPr="00685546">
        <w:rPr>
          <w:rFonts w:ascii="Times New Roman" w:hAnsi="Times New Roman" w:cs="Times New Roman"/>
          <w:b/>
          <w:lang w:val="fr-FR"/>
        </w:rPr>
        <w:lastRenderedPageBreak/>
        <w:t xml:space="preserve">Section a.1: </w:t>
      </w:r>
      <w:proofErr w:type="spellStart"/>
      <w:r w:rsidRPr="00685546">
        <w:rPr>
          <w:rFonts w:ascii="Times New Roman" w:hAnsi="Times New Roman" w:cs="Times New Roman"/>
          <w:b/>
          <w:lang w:val="fr-FR"/>
        </w:rPr>
        <w:t>Applicant’s</w:t>
      </w:r>
      <w:proofErr w:type="spellEnd"/>
      <w:r w:rsidRPr="00685546">
        <w:rPr>
          <w:rFonts w:ascii="Times New Roman" w:hAnsi="Times New Roman" w:cs="Times New Roman"/>
          <w:b/>
          <w:lang w:val="fr-FR"/>
        </w:rPr>
        <w:t xml:space="preserve"> CV </w:t>
      </w:r>
      <w:r w:rsidRPr="00685546">
        <w:rPr>
          <w:rFonts w:ascii="Times New Roman" w:hAnsi="Times New Roman" w:cs="Times New Roman"/>
          <w:i/>
          <w:lang w:val="fr-FR"/>
        </w:rPr>
        <w:t>(max. 2 pages)</w:t>
      </w:r>
    </w:p>
    <w:p w14:paraId="24E8418E"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Research ID/ORCID number/other</w:t>
      </w:r>
    </w:p>
    <w:p w14:paraId="7D27A073"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Website address:</w:t>
      </w:r>
    </w:p>
    <w:p w14:paraId="744360FF"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EDUCATION</w:t>
      </w:r>
    </w:p>
    <w:p w14:paraId="57ED1557" w14:textId="0EA80DCB"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00C53ED9">
        <w:rPr>
          <w:rFonts w:ascii="Times New Roman" w:hAnsi="Times New Roman" w:cs="Times New Roman"/>
        </w:rPr>
        <w:tab/>
      </w:r>
      <w:r w:rsidRPr="00685546">
        <w:rPr>
          <w:rFonts w:ascii="Times New Roman" w:hAnsi="Times New Roman" w:cs="Times New Roman"/>
          <w:i/>
        </w:rPr>
        <w:t>PhD, Faculty, Institution, Country</w:t>
      </w:r>
    </w:p>
    <w:p w14:paraId="3D588A70" w14:textId="7DD0E97A"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 xml:space="preserve">Thesis title, name of </w:t>
      </w:r>
      <w:r w:rsidR="00954791">
        <w:rPr>
          <w:rFonts w:ascii="Times New Roman" w:hAnsi="Times New Roman" w:cs="Times New Roman"/>
          <w:i/>
        </w:rPr>
        <w:t>S</w:t>
      </w:r>
      <w:r w:rsidRPr="00685546">
        <w:rPr>
          <w:rFonts w:ascii="Times New Roman" w:hAnsi="Times New Roman" w:cs="Times New Roman"/>
          <w:i/>
        </w:rPr>
        <w:t>upervisor</w:t>
      </w:r>
    </w:p>
    <w:p w14:paraId="08C3D0BE" w14:textId="434D7C58"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00244859">
        <w:rPr>
          <w:rFonts w:ascii="Times New Roman" w:hAnsi="Times New Roman" w:cs="Times New Roman"/>
          <w:i/>
        </w:rPr>
        <w:tab/>
      </w:r>
      <w:r w:rsidR="00C53ED9">
        <w:rPr>
          <w:rFonts w:ascii="Times New Roman" w:hAnsi="Times New Roman" w:cs="Times New Roman"/>
          <w:i/>
        </w:rPr>
        <w:tab/>
      </w:r>
      <w:r w:rsidRPr="00685546">
        <w:rPr>
          <w:rFonts w:ascii="Times New Roman" w:hAnsi="Times New Roman" w:cs="Times New Roman"/>
          <w:i/>
        </w:rPr>
        <w:t>MA/MSc., Faculty, Institution, Country</w:t>
      </w:r>
    </w:p>
    <w:p w14:paraId="5B2BCBA2"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CURRENT POSITION(S)</w:t>
      </w:r>
    </w:p>
    <w:p w14:paraId="3A2FF20C" w14:textId="52E21184"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00244859">
        <w:rPr>
          <w:rFonts w:ascii="Times New Roman" w:hAnsi="Times New Roman" w:cs="Times New Roman"/>
        </w:rPr>
        <w:tab/>
      </w:r>
      <w:r w:rsidRPr="00685546">
        <w:rPr>
          <w:rFonts w:ascii="Times New Roman" w:hAnsi="Times New Roman" w:cs="Times New Roman"/>
          <w:i/>
        </w:rPr>
        <w:t>Title, Faculty, Institution, Country</w:t>
      </w:r>
    </w:p>
    <w:p w14:paraId="5C659B49"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PREVIOUS POSITION(S)</w:t>
      </w:r>
    </w:p>
    <w:p w14:paraId="4103330F" w14:textId="65B7AFD9"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00244859">
        <w:rPr>
          <w:rFonts w:ascii="Times New Roman" w:hAnsi="Times New Roman" w:cs="Times New Roman"/>
          <w:i/>
        </w:rPr>
        <w:tab/>
      </w:r>
      <w:r w:rsidRPr="00685546">
        <w:rPr>
          <w:rFonts w:ascii="Times New Roman" w:hAnsi="Times New Roman" w:cs="Times New Roman"/>
          <w:i/>
        </w:rPr>
        <w:t>Title, Faculty, Institution, Country</w:t>
      </w:r>
    </w:p>
    <w:p w14:paraId="32CAA3BC"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Title, Faculty, Institution, Country</w:t>
      </w:r>
    </w:p>
    <w:p w14:paraId="22F8429C" w14:textId="77777777" w:rsidR="00392A5D" w:rsidRPr="008E3063" w:rsidRDefault="00392A5D" w:rsidP="00420A4B">
      <w:pPr>
        <w:spacing w:before="240" w:line="240" w:lineRule="auto"/>
        <w:jc w:val="both"/>
        <w:rPr>
          <w:rFonts w:ascii="Times New Roman" w:hAnsi="Times New Roman" w:cs="Times New Roman"/>
        </w:rPr>
      </w:pPr>
      <w:r w:rsidRPr="008E3063">
        <w:rPr>
          <w:rFonts w:ascii="Times New Roman" w:hAnsi="Times New Roman" w:cs="Times New Roman"/>
          <w:b/>
        </w:rPr>
        <w:t>AWARDS AND SCHOLARSHIPS</w:t>
      </w:r>
    </w:p>
    <w:p w14:paraId="29200FF3" w14:textId="0E8AC854" w:rsidR="00392A5D" w:rsidRPr="008E3063" w:rsidRDefault="00392A5D" w:rsidP="005C7C27">
      <w:pPr>
        <w:spacing w:after="0" w:line="240" w:lineRule="auto"/>
        <w:jc w:val="both"/>
        <w:rPr>
          <w:rFonts w:ascii="Times New Roman" w:hAnsi="Times New Roman" w:cs="Times New Roman"/>
        </w:rPr>
      </w:pPr>
      <w:r w:rsidRPr="008E3063">
        <w:rPr>
          <w:rFonts w:ascii="Times New Roman" w:hAnsi="Times New Roman" w:cs="Times New Roman"/>
          <w:i/>
        </w:rPr>
        <w:t>20??-??</w:t>
      </w:r>
      <w:r w:rsidRPr="008E3063">
        <w:rPr>
          <w:rFonts w:ascii="Times New Roman" w:hAnsi="Times New Roman" w:cs="Times New Roman"/>
        </w:rPr>
        <w:tab/>
      </w:r>
      <w:r w:rsidRPr="008E3063">
        <w:rPr>
          <w:rFonts w:ascii="Times New Roman" w:hAnsi="Times New Roman" w:cs="Times New Roman"/>
          <w:i/>
        </w:rPr>
        <w:t xml:space="preserve">Scholarship, Faculty, </w:t>
      </w:r>
      <w:r w:rsidR="005802B5" w:rsidRPr="008E3063">
        <w:rPr>
          <w:rFonts w:ascii="Times New Roman" w:hAnsi="Times New Roman" w:cs="Times New Roman"/>
          <w:i/>
        </w:rPr>
        <w:t>A</w:t>
      </w:r>
      <w:r w:rsidRPr="008E3063">
        <w:rPr>
          <w:rFonts w:ascii="Times New Roman" w:hAnsi="Times New Roman" w:cs="Times New Roman"/>
          <w:i/>
        </w:rPr>
        <w:t>warding Institution, Country</w:t>
      </w:r>
    </w:p>
    <w:p w14:paraId="4E10965F" w14:textId="7D33F85B" w:rsidR="00392A5D" w:rsidRPr="00685546" w:rsidRDefault="00392A5D" w:rsidP="005C7C27">
      <w:pPr>
        <w:spacing w:after="0" w:line="240" w:lineRule="auto"/>
        <w:jc w:val="both"/>
        <w:rPr>
          <w:rFonts w:ascii="Times New Roman" w:hAnsi="Times New Roman" w:cs="Times New Roman"/>
        </w:rPr>
      </w:pPr>
      <w:r w:rsidRPr="008E3063">
        <w:rPr>
          <w:rFonts w:ascii="Times New Roman" w:hAnsi="Times New Roman" w:cs="Times New Roman"/>
          <w:i/>
        </w:rPr>
        <w:t xml:space="preserve">20?? </w:t>
      </w:r>
      <w:r w:rsidRPr="008E3063">
        <w:rPr>
          <w:rFonts w:ascii="Times New Roman" w:hAnsi="Times New Roman" w:cs="Times New Roman"/>
        </w:rPr>
        <w:tab/>
      </w:r>
      <w:r w:rsidRPr="008E3063">
        <w:rPr>
          <w:rFonts w:ascii="Times New Roman" w:hAnsi="Times New Roman" w:cs="Times New Roman"/>
        </w:rPr>
        <w:tab/>
      </w:r>
      <w:r w:rsidRPr="008E3063">
        <w:rPr>
          <w:rFonts w:ascii="Times New Roman" w:hAnsi="Times New Roman" w:cs="Times New Roman"/>
          <w:i/>
        </w:rPr>
        <w:t xml:space="preserve">Award, </w:t>
      </w:r>
      <w:r w:rsidR="005802B5" w:rsidRPr="008E3063">
        <w:rPr>
          <w:rFonts w:ascii="Times New Roman" w:hAnsi="Times New Roman" w:cs="Times New Roman"/>
          <w:i/>
        </w:rPr>
        <w:t>A</w:t>
      </w:r>
      <w:r w:rsidRPr="008E3063">
        <w:rPr>
          <w:rFonts w:ascii="Times New Roman" w:hAnsi="Times New Roman" w:cs="Times New Roman"/>
          <w:i/>
        </w:rPr>
        <w:t>warding Institution, Country</w:t>
      </w:r>
    </w:p>
    <w:p w14:paraId="6D65A415"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SCIENTIFIC SUPERVISION </w:t>
      </w:r>
      <w:r w:rsidRPr="00685546">
        <w:rPr>
          <w:rFonts w:ascii="Times New Roman" w:hAnsi="Times New Roman" w:cs="Times New Roman"/>
          <w:i/>
        </w:rPr>
        <w:t>(if applicable)</w:t>
      </w:r>
    </w:p>
    <w:p w14:paraId="20055694" w14:textId="42C598FB" w:rsidR="00392A5D" w:rsidRPr="00685546" w:rsidRDefault="00392A5D" w:rsidP="00DE1734">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 -??</w:t>
      </w:r>
      <w:r w:rsidRPr="00685546">
        <w:rPr>
          <w:rFonts w:ascii="Times New Roman" w:hAnsi="Times New Roman" w:cs="Times New Roman"/>
        </w:rPr>
        <w:tab/>
      </w:r>
      <w:r w:rsidRPr="00685546">
        <w:rPr>
          <w:rFonts w:ascii="Times New Roman" w:hAnsi="Times New Roman" w:cs="Times New Roman"/>
          <w:i/>
        </w:rPr>
        <w:t>Thesis Supervisor/Assistant Thesis Supervisor, number of students</w:t>
      </w:r>
      <w:r w:rsidR="00DA4065">
        <w:rPr>
          <w:rFonts w:ascii="Times New Roman" w:hAnsi="Times New Roman" w:cs="Times New Roman"/>
        </w:rPr>
        <w:t xml:space="preserve">, </w:t>
      </w:r>
      <w:r w:rsidRPr="00685546">
        <w:rPr>
          <w:rFonts w:ascii="Times New Roman" w:hAnsi="Times New Roman" w:cs="Times New Roman"/>
          <w:i/>
        </w:rPr>
        <w:t xml:space="preserve">Faculty, Institution, Country </w:t>
      </w:r>
    </w:p>
    <w:p w14:paraId="07D73C05" w14:textId="77777777" w:rsidR="00392A5D" w:rsidRPr="00685546" w:rsidRDefault="00392A5D" w:rsidP="00420A4B">
      <w:pPr>
        <w:spacing w:before="240" w:line="240" w:lineRule="auto"/>
        <w:jc w:val="both"/>
        <w:rPr>
          <w:rFonts w:ascii="Times New Roman" w:hAnsi="Times New Roman" w:cs="Times New Roman"/>
        </w:rPr>
      </w:pPr>
      <w:r w:rsidRPr="00420A4B">
        <w:rPr>
          <w:rFonts w:ascii="Times New Roman" w:hAnsi="Times New Roman" w:cs="Times New Roman"/>
          <w:b/>
        </w:rPr>
        <w:t>TEACHING</w:t>
      </w:r>
      <w:r w:rsidRPr="00685546">
        <w:rPr>
          <w:rFonts w:ascii="Times New Roman" w:hAnsi="Times New Roman" w:cs="Times New Roman"/>
          <w:b/>
          <w:bCs/>
        </w:rPr>
        <w:t xml:space="preserve"> ACTIVITIES</w:t>
      </w:r>
      <w:r w:rsidRPr="00685546">
        <w:rPr>
          <w:rFonts w:ascii="Times New Roman" w:hAnsi="Times New Roman" w:cs="Times New Roman"/>
          <w:b/>
          <w:bCs/>
          <w:i/>
          <w:iCs/>
        </w:rPr>
        <w:t xml:space="preserve"> </w:t>
      </w:r>
      <w:r w:rsidRPr="00685546">
        <w:rPr>
          <w:rFonts w:ascii="Times New Roman" w:hAnsi="Times New Roman" w:cs="Times New Roman"/>
          <w:i/>
          <w:iCs/>
        </w:rPr>
        <w:t>(if applicable)</w:t>
      </w:r>
    </w:p>
    <w:p w14:paraId="67262D88" w14:textId="7901D8F0" w:rsidR="00392A5D" w:rsidRPr="00685546" w:rsidRDefault="00392A5D" w:rsidP="00DA4065">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Subject taught, course type (lecture/classes/seminars), Faculty, Institution, Country</w:t>
      </w:r>
    </w:p>
    <w:p w14:paraId="3EADB092" w14:textId="72DCB8A7" w:rsidR="00392A5D" w:rsidRPr="00685546" w:rsidRDefault="00392A5D" w:rsidP="00DA4065">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Subject taught, course type (lecture/classes</w:t>
      </w:r>
      <w:r w:rsidR="00954791">
        <w:rPr>
          <w:rFonts w:ascii="Times New Roman" w:hAnsi="Times New Roman" w:cs="Times New Roman"/>
          <w:i/>
        </w:rPr>
        <w:t>/</w:t>
      </w:r>
      <w:r w:rsidRPr="00685546">
        <w:rPr>
          <w:rFonts w:ascii="Times New Roman" w:hAnsi="Times New Roman" w:cs="Times New Roman"/>
          <w:i/>
        </w:rPr>
        <w:t xml:space="preserve"> seminars), Faculty, Institution, Country</w:t>
      </w:r>
    </w:p>
    <w:p w14:paraId="285B95AD"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ORGANISATION OF SCIENTIFIC EVENTS</w:t>
      </w:r>
      <w:r w:rsidRPr="00685546">
        <w:rPr>
          <w:rFonts w:ascii="Times New Roman" w:hAnsi="Times New Roman" w:cs="Times New Roman"/>
        </w:rPr>
        <w:t xml:space="preserve"> </w:t>
      </w:r>
      <w:r w:rsidRPr="00685546">
        <w:rPr>
          <w:rFonts w:ascii="Times New Roman" w:hAnsi="Times New Roman" w:cs="Times New Roman"/>
          <w:i/>
        </w:rPr>
        <w:t>(if applicable)</w:t>
      </w:r>
    </w:p>
    <w:p w14:paraId="5C89D002" w14:textId="35300051" w:rsidR="00392A5D" w:rsidRPr="00685546" w:rsidRDefault="00392A5D" w:rsidP="00DA4065">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2DFDC57A" w14:textId="0D88FD45" w:rsidR="00392A5D" w:rsidRPr="00685546" w:rsidRDefault="00392A5D" w:rsidP="00DA4065">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ope (international, national), number of participants, Country, your role in organizing the event.</w:t>
      </w:r>
    </w:p>
    <w:p w14:paraId="7B8DB09C"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REVIEWING ACTIVITIES </w:t>
      </w:r>
      <w:r w:rsidRPr="00685546">
        <w:rPr>
          <w:rFonts w:ascii="Times New Roman" w:hAnsi="Times New Roman" w:cs="Times New Roman"/>
          <w:i/>
        </w:rPr>
        <w:t>(if applicable)</w:t>
      </w:r>
    </w:p>
    <w:p w14:paraId="05BD41F8" w14:textId="77777777" w:rsidR="00392A5D" w:rsidRPr="00685546" w:rsidRDefault="00392A5D" w:rsidP="00D10100">
      <w:pPr>
        <w:spacing w:after="0" w:line="240" w:lineRule="auto"/>
        <w:ind w:left="705" w:hanging="705"/>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Please specify the function performed (e.g. member of the scientific editorial board, article reviewer, evaluation panel member), Institution</w:t>
      </w:r>
    </w:p>
    <w:p w14:paraId="1A921C82"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MAJOR COLLABORATIONS </w:t>
      </w:r>
      <w:r w:rsidRPr="00685546">
        <w:rPr>
          <w:rFonts w:ascii="Times New Roman" w:hAnsi="Times New Roman" w:cs="Times New Roman"/>
          <w:i/>
        </w:rPr>
        <w:t>(if applicable)</w:t>
      </w:r>
    </w:p>
    <w:p w14:paraId="725C779F"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Names of collaborators, Faculty, Institution, Country, collaboration character, topic</w:t>
      </w:r>
    </w:p>
    <w:p w14:paraId="60660B24"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SCIENTIFIC VISITS/INTERNATIONAL MOBILITY</w:t>
      </w:r>
    </w:p>
    <w:p w14:paraId="45C651FF"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64448F62"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353D8416" w14:textId="77777777" w:rsidR="00392A5D" w:rsidRPr="00685546" w:rsidRDefault="00392A5D" w:rsidP="006208CE">
      <w:pPr>
        <w:spacing w:before="240" w:line="240" w:lineRule="auto"/>
        <w:jc w:val="both"/>
        <w:rPr>
          <w:rFonts w:ascii="Times New Roman" w:hAnsi="Times New Roman" w:cs="Times New Roman"/>
        </w:rPr>
      </w:pPr>
      <w:r w:rsidRPr="00685546">
        <w:rPr>
          <w:rFonts w:ascii="Times New Roman" w:hAnsi="Times New Roman" w:cs="Times New Roman"/>
          <w:b/>
        </w:rPr>
        <w:t>CAREER BREAKS</w:t>
      </w:r>
      <w:r w:rsidRPr="00685546">
        <w:rPr>
          <w:rFonts w:ascii="Times New Roman" w:hAnsi="Times New Roman" w:cs="Times New Roman"/>
        </w:rPr>
        <w:t xml:space="preserve"> </w:t>
      </w:r>
      <w:r w:rsidRPr="00685546">
        <w:rPr>
          <w:rFonts w:ascii="Times New Roman" w:hAnsi="Times New Roman" w:cs="Times New Roman"/>
          <w:i/>
        </w:rPr>
        <w:t>(if applicable)</w:t>
      </w:r>
    </w:p>
    <w:p w14:paraId="0557DF73" w14:textId="52E4820F" w:rsidR="00392A5D" w:rsidRPr="00227D90"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20?? - ??.??.20??</w:t>
      </w:r>
      <w:r w:rsidR="003D5BBA">
        <w:rPr>
          <w:rFonts w:ascii="Times New Roman" w:hAnsi="Times New Roman" w:cs="Times New Roman"/>
        </w:rPr>
        <w:t xml:space="preserve"> </w:t>
      </w:r>
      <w:r w:rsidRPr="003D5BBA">
        <w:rPr>
          <w:rFonts w:ascii="Times New Roman" w:hAnsi="Times New Roman" w:cs="Times New Roman"/>
          <w:i/>
        </w:rPr>
        <w:t>R</w:t>
      </w:r>
      <w:r w:rsidRPr="00685546">
        <w:rPr>
          <w:rFonts w:ascii="Times New Roman" w:hAnsi="Times New Roman" w:cs="Times New Roman"/>
          <w:i/>
        </w:rPr>
        <w:t>eason for work absence</w:t>
      </w:r>
      <w:r w:rsidR="005802B5">
        <w:rPr>
          <w:rFonts w:ascii="Times New Roman" w:hAnsi="Times New Roman" w:cs="Times New Roman"/>
          <w:i/>
        </w:rPr>
        <w:t xml:space="preserve"> longer than 90 days</w:t>
      </w:r>
      <w:r w:rsidRPr="00685546">
        <w:rPr>
          <w:rFonts w:ascii="Times New Roman" w:hAnsi="Times New Roman" w:cs="Times New Roman"/>
          <w:i/>
        </w:rPr>
        <w:t xml:space="preserve">, </w:t>
      </w:r>
      <w:r w:rsidR="005802B5">
        <w:rPr>
          <w:rFonts w:ascii="Times New Roman" w:hAnsi="Times New Roman" w:cs="Times New Roman"/>
          <w:i/>
        </w:rPr>
        <w:t>A</w:t>
      </w:r>
      <w:r w:rsidRPr="00685546">
        <w:rPr>
          <w:rFonts w:ascii="Times New Roman" w:hAnsi="Times New Roman" w:cs="Times New Roman"/>
          <w:i/>
        </w:rPr>
        <w:t>bsence length in days.</w:t>
      </w:r>
    </w:p>
    <w:p w14:paraId="09EC065B" w14:textId="77777777" w:rsidR="00F75B8A" w:rsidRDefault="00F75B8A">
      <w:pPr>
        <w:suppressAutoHyphens w:val="0"/>
        <w:autoSpaceDN/>
        <w:spacing w:line="259" w:lineRule="auto"/>
        <w:textAlignment w:val="auto"/>
        <w:rPr>
          <w:rFonts w:ascii="Times New Roman" w:hAnsi="Times New Roman" w:cs="Times New Roman"/>
        </w:rPr>
      </w:pPr>
      <w:r>
        <w:rPr>
          <w:rFonts w:ascii="Times New Roman" w:hAnsi="Times New Roman" w:cs="Times New Roman"/>
        </w:rPr>
        <w:br w:type="page"/>
      </w:r>
    </w:p>
    <w:p w14:paraId="574E2D97" w14:textId="16BA7375"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b/>
        </w:rPr>
        <w:lastRenderedPageBreak/>
        <w:t>Section a.2: Description of the Applicant’s scientific track record from the last 5 years</w:t>
      </w:r>
      <w:r w:rsidRPr="00685546">
        <w:rPr>
          <w:rFonts w:ascii="Times New Roman" w:hAnsi="Times New Roman" w:cs="Times New Roman"/>
          <w:i/>
        </w:rPr>
        <w:t xml:space="preserve"> (max. 1,5 pages)</w:t>
      </w:r>
      <w:r w:rsidRPr="00685546">
        <w:rPr>
          <w:rFonts w:ascii="Times New Roman" w:hAnsi="Times New Roman" w:cs="Times New Roman"/>
          <w:b/>
        </w:rPr>
        <w:t xml:space="preserve"> </w:t>
      </w:r>
    </w:p>
    <w:p w14:paraId="6D37CE13" w14:textId="18A4DA14"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If during the last 5 years, you have had breaks in your scientific career longer than 90 days, you may submit your scientific track record from the period extended by the total time of all breaks. Career breaks are understood as:</w:t>
      </w:r>
    </w:p>
    <w:p w14:paraId="10E98F0A"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Military service or civil service,</w:t>
      </w:r>
    </w:p>
    <w:p w14:paraId="6B2127E8" w14:textId="799B93D4"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Long-term illness (yours or your close family member</w:t>
      </w:r>
      <w:r w:rsidR="00954791">
        <w:rPr>
          <w:rStyle w:val="normaltextrun"/>
          <w:rFonts w:ascii="Times New Roman" w:hAnsi="Times New Roman" w:cs="Times New Roman"/>
          <w:i/>
        </w:rPr>
        <w:t>’</w:t>
      </w:r>
      <w:r w:rsidRPr="00685546">
        <w:rPr>
          <w:rStyle w:val="normaltextrun"/>
          <w:rFonts w:ascii="Times New Roman" w:hAnsi="Times New Roman" w:cs="Times New Roman"/>
          <w:i/>
        </w:rPr>
        <w:t>s),</w:t>
      </w:r>
    </w:p>
    <w:p w14:paraId="7204CEBD"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Paternity leave,</w:t>
      </w:r>
    </w:p>
    <w:p w14:paraId="3D7C1262"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Maternity leave.</w:t>
      </w:r>
    </w:p>
    <w:p w14:paraId="59DD9410" w14:textId="78599EEF"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For cases 1-3, you may describe your achievement from the period extended by the documented period of absence from work. For case 4, the 5-year period is extended by 18 months for each child, even if your absence was shorter. However, if</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in this case</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your absence from work was longer, you can get an extension for the documented period of the actual absence.</w:t>
      </w:r>
    </w:p>
    <w:p w14:paraId="481283A1" w14:textId="77777777"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In case of extension, please complete the “career breaks” section of your CV and attach</w:t>
      </w:r>
      <w:r w:rsidRPr="00685546">
        <w:rPr>
          <w:rStyle w:val="normaltextrun"/>
          <w:rFonts w:ascii="Times New Roman" w:hAnsi="Times New Roman" w:cs="Times New Roman"/>
          <w:i/>
          <w:color w:val="000000"/>
        </w:rPr>
        <w:t xml:space="preserve"> supporting documents </w:t>
      </w:r>
      <w:r w:rsidRPr="00685546">
        <w:rPr>
          <w:rStyle w:val="normaltextrun"/>
          <w:rFonts w:ascii="Times New Roman" w:hAnsi="Times New Roman" w:cs="Times New Roman"/>
          <w:i/>
        </w:rPr>
        <w:t>in the “</w:t>
      </w:r>
      <w:r w:rsidRPr="00685546">
        <w:rPr>
          <w:rStyle w:val="normaltextrun"/>
          <w:rFonts w:ascii="Times New Roman" w:hAnsi="Times New Roman" w:cs="Times New Roman"/>
          <w:i/>
          <w:color w:val="000000"/>
        </w:rPr>
        <w:t xml:space="preserve">Other attachment” </w:t>
      </w:r>
      <w:r w:rsidRPr="00685546">
        <w:rPr>
          <w:rStyle w:val="normaltextrun"/>
          <w:rFonts w:ascii="Times New Roman" w:hAnsi="Times New Roman" w:cs="Times New Roman"/>
          <w:i/>
        </w:rPr>
        <w:t>section</w:t>
      </w:r>
      <w:r w:rsidRPr="00685546">
        <w:rPr>
          <w:rStyle w:val="normaltextrun"/>
          <w:rFonts w:ascii="Times New Roman" w:hAnsi="Times New Roman" w:cs="Times New Roman"/>
          <w:i/>
          <w:color w:val="881798"/>
        </w:rPr>
        <w:t>.</w:t>
      </w:r>
      <w:r w:rsidRPr="00685546">
        <w:rPr>
          <w:rStyle w:val="normaltextrun"/>
          <w:rFonts w:ascii="Times New Roman" w:hAnsi="Times New Roman" w:cs="Times New Roman"/>
          <w:i/>
          <w:color w:val="000000"/>
        </w:rPr>
        <w:t xml:space="preserve"> </w:t>
      </w:r>
    </w:p>
    <w:p w14:paraId="710CAA65"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SCIENTIFIC PUBLICATIONS</w:t>
      </w:r>
      <w:r w:rsidRPr="00685546">
        <w:rPr>
          <w:rFonts w:ascii="Times New Roman" w:hAnsi="Times New Roman" w:cs="Times New Roman"/>
          <w:i/>
        </w:rPr>
        <w:t xml:space="preserve"> (Please list up to 5 publications)</w:t>
      </w:r>
    </w:p>
    <w:p w14:paraId="0DF1D5C3"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For each publication, indicate your role in it and why you consider it important.</w:t>
      </w:r>
    </w:p>
    <w:p w14:paraId="11A25111"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1)</w:t>
      </w:r>
    </w:p>
    <w:p w14:paraId="1B0CA7A2"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2)</w:t>
      </w:r>
    </w:p>
    <w:p w14:paraId="4F87BD01" w14:textId="77777777" w:rsidR="00392A5D" w:rsidRPr="00685546"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3)</w:t>
      </w:r>
    </w:p>
    <w:p w14:paraId="256AB053" w14:textId="77777777" w:rsidR="00392A5D" w:rsidRPr="00685546"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4)</w:t>
      </w:r>
    </w:p>
    <w:p w14:paraId="08FB1548" w14:textId="10C9D6C7" w:rsidR="00392A5D"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5)</w:t>
      </w:r>
    </w:p>
    <w:p w14:paraId="236C1651"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MONOGRAPHS</w:t>
      </w:r>
      <w:r w:rsidRPr="00685546">
        <w:rPr>
          <w:rFonts w:ascii="Times New Roman" w:hAnsi="Times New Roman" w:cs="Times New Roman"/>
          <w:i/>
        </w:rPr>
        <w:t xml:space="preserve"> (up to 3 monographs) (if applicable)</w:t>
      </w:r>
    </w:p>
    <w:p w14:paraId="576429E7" w14:textId="77777777" w:rsidR="00BB007C" w:rsidRPr="00BB007C"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1)</w:t>
      </w:r>
    </w:p>
    <w:p w14:paraId="04A0ECE2" w14:textId="1993D522" w:rsidR="00392A5D" w:rsidRPr="00BB007C"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2)</w:t>
      </w:r>
    </w:p>
    <w:p w14:paraId="68A79E41" w14:textId="79A545A5" w:rsidR="00392A5D"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3)</w:t>
      </w:r>
    </w:p>
    <w:p w14:paraId="016F1D00"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PRESENTATIONS AT INTERNATIONAL CONFERENCES/SYMPOSIA</w:t>
      </w:r>
    </w:p>
    <w:p w14:paraId="1EB8465E"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Date, Institution organising the conference, presentation title, participation character (e.g. speaker/keynote)</w:t>
      </w:r>
    </w:p>
    <w:p w14:paraId="5676BFBB"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RESEARCH PROJECTS</w:t>
      </w:r>
      <w:r w:rsidRPr="00685546">
        <w:rPr>
          <w:rFonts w:ascii="Times New Roman" w:hAnsi="Times New Roman" w:cs="Times New Roman"/>
        </w:rPr>
        <w:t xml:space="preserve"> </w:t>
      </w:r>
    </w:p>
    <w:p w14:paraId="24A650E6"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 xml:space="preserve">??.20?? - ??.20?? Project title, your role in the project (e.g. contractor, project manager, etc.), budget, funding body. </w:t>
      </w:r>
    </w:p>
    <w:p w14:paraId="3E3CB0CA"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OTHER ACHIEVEMENTS</w:t>
      </w:r>
      <w:r w:rsidRPr="00685546">
        <w:rPr>
          <w:rFonts w:ascii="Times New Roman" w:hAnsi="Times New Roman" w:cs="Times New Roman"/>
        </w:rPr>
        <w:t xml:space="preserve"> </w:t>
      </w:r>
      <w:r w:rsidRPr="00685546">
        <w:rPr>
          <w:rFonts w:ascii="Times New Roman" w:hAnsi="Times New Roman" w:cs="Times New Roman"/>
          <w:i/>
        </w:rPr>
        <w:t>(if applicable)</w:t>
      </w:r>
    </w:p>
    <w:p w14:paraId="395712BF"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20?? List other important scientific achievements in your discipline (e.g. patents, scientific expeditions),</w:t>
      </w:r>
    </w:p>
    <w:p w14:paraId="1A2B0FF6" w14:textId="77777777" w:rsidR="00A819EB" w:rsidRDefault="00392A5D" w:rsidP="00A819EB">
      <w:pPr>
        <w:spacing w:line="240" w:lineRule="auto"/>
        <w:jc w:val="both"/>
        <w:rPr>
          <w:rFonts w:ascii="Times New Roman" w:hAnsi="Times New Roman" w:cs="Times New Roman"/>
          <w:i/>
        </w:rPr>
      </w:pPr>
      <w:r w:rsidRPr="00685546">
        <w:rPr>
          <w:rFonts w:ascii="Times New Roman" w:hAnsi="Times New Roman" w:cs="Times New Roman"/>
          <w:i/>
        </w:rPr>
        <w:t>20?? If relevant to your discipline, list experience in the non-academic sector, e.g. industrial innovation, public service.</w:t>
      </w:r>
    </w:p>
    <w:p w14:paraId="58E1067D" w14:textId="0F39096B" w:rsidR="00392A5D" w:rsidRPr="00685546" w:rsidRDefault="00A819EB" w:rsidP="00A819EB">
      <w:pPr>
        <w:spacing w:line="240" w:lineRule="auto"/>
        <w:jc w:val="both"/>
        <w:rPr>
          <w:rFonts w:ascii="Times New Roman" w:hAnsi="Times New Roman" w:cs="Times New Roman"/>
        </w:rPr>
      </w:pPr>
      <w:r>
        <w:rPr>
          <w:rFonts w:ascii="Times New Roman" w:hAnsi="Times New Roman" w:cs="Times New Roman"/>
          <w:b/>
          <w:bCs/>
        </w:rPr>
        <w:t>S</w:t>
      </w:r>
      <w:r w:rsidR="00392A5D" w:rsidRPr="00685546">
        <w:rPr>
          <w:rFonts w:ascii="Times New Roman" w:hAnsi="Times New Roman" w:cs="Times New Roman"/>
          <w:b/>
          <w:bCs/>
        </w:rPr>
        <w:t>ection b.1:</w:t>
      </w:r>
      <w:r w:rsidR="00392A5D" w:rsidRPr="00685546">
        <w:rPr>
          <w:rFonts w:ascii="Times New Roman" w:hAnsi="Times New Roman" w:cs="Times New Roman"/>
          <w:b/>
        </w:rPr>
        <w:t xml:space="preserve"> C</w:t>
      </w:r>
      <w:r w:rsidR="00392A5D" w:rsidRPr="00685546">
        <w:rPr>
          <w:rFonts w:ascii="Times New Roman" w:hAnsi="Times New Roman" w:cs="Times New Roman"/>
          <w:b/>
          <w:bCs/>
        </w:rPr>
        <w:t xml:space="preserve">V of the Supervisor </w:t>
      </w:r>
      <w:r w:rsidR="00392A5D" w:rsidRPr="00685546">
        <w:rPr>
          <w:rFonts w:ascii="Times New Roman" w:hAnsi="Times New Roman" w:cs="Times New Roman"/>
        </w:rPr>
        <w:t>(</w:t>
      </w:r>
      <w:r w:rsidR="00392A5D" w:rsidRPr="00A819EB">
        <w:rPr>
          <w:rFonts w:ascii="Times New Roman" w:hAnsi="Times New Roman" w:cs="Times New Roman"/>
          <w:i/>
          <w:iCs/>
        </w:rPr>
        <w:t>max</w:t>
      </w:r>
      <w:r w:rsidR="00392A5D" w:rsidRPr="00685546">
        <w:rPr>
          <w:rFonts w:ascii="Times New Roman" w:hAnsi="Times New Roman" w:cs="Times New Roman"/>
        </w:rPr>
        <w:t>.</w:t>
      </w:r>
      <w:r w:rsidR="00392A5D" w:rsidRPr="00685546">
        <w:rPr>
          <w:rFonts w:ascii="Times New Roman" w:hAnsi="Times New Roman" w:cs="Times New Roman"/>
          <w:i/>
        </w:rPr>
        <w:t xml:space="preserve"> 2 pages)</w:t>
      </w:r>
      <w:r w:rsidR="00392A5D" w:rsidRPr="00685546">
        <w:rPr>
          <w:rFonts w:ascii="Times New Roman" w:hAnsi="Times New Roman" w:cs="Times New Roman"/>
        </w:rPr>
        <w:t xml:space="preserve"> </w:t>
      </w:r>
    </w:p>
    <w:p w14:paraId="4BC2C93E"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EDUCATION</w:t>
      </w:r>
    </w:p>
    <w:p w14:paraId="0AAF3594"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Post-Doctoral Degree/Professorship, Faculty, Institution, Country (if applicable)</w:t>
      </w:r>
    </w:p>
    <w:p w14:paraId="7EA73160"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PhD, Faculty, Institution, Country</w:t>
      </w:r>
    </w:p>
    <w:p w14:paraId="6F1E1C12"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CURRENT POSITION(S)</w:t>
      </w:r>
    </w:p>
    <w:p w14:paraId="7127C377" w14:textId="7D190212"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lastRenderedPageBreak/>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Title, Faculty, Institution, Country</w:t>
      </w:r>
    </w:p>
    <w:p w14:paraId="1D829FD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PREVIOUS POSITION(S)</w:t>
      </w:r>
    </w:p>
    <w:p w14:paraId="373B05CC"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Title, Faculty, Institution, Country</w:t>
      </w:r>
    </w:p>
    <w:p w14:paraId="6E5A4543"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Title, Faculty, Institution, Country</w:t>
      </w:r>
    </w:p>
    <w:p w14:paraId="1820199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AWARDS AND SCHOLARSHIPS</w:t>
      </w:r>
    </w:p>
    <w:p w14:paraId="2282B89C" w14:textId="4E90122C"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 xml:space="preserve">Scholarship title, Faculty, </w:t>
      </w:r>
      <w:r w:rsidR="00294880">
        <w:rPr>
          <w:rFonts w:ascii="Times New Roman" w:hAnsi="Times New Roman" w:cs="Times New Roman"/>
          <w:i/>
        </w:rPr>
        <w:t>A</w:t>
      </w:r>
      <w:r w:rsidRPr="00685546">
        <w:rPr>
          <w:rFonts w:ascii="Times New Roman" w:hAnsi="Times New Roman" w:cs="Times New Roman"/>
          <w:i/>
        </w:rPr>
        <w:t>warding Institution, Country</w:t>
      </w:r>
    </w:p>
    <w:p w14:paraId="3469A1EF" w14:textId="70C438B4"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 xml:space="preserve">Award title, Institution, Country / </w:t>
      </w:r>
      <w:r w:rsidR="00CC09EE">
        <w:rPr>
          <w:rFonts w:ascii="Times New Roman" w:hAnsi="Times New Roman" w:cs="Times New Roman"/>
          <w:i/>
        </w:rPr>
        <w:t>A</w:t>
      </w:r>
      <w:r w:rsidRPr="00685546">
        <w:rPr>
          <w:rFonts w:ascii="Times New Roman" w:hAnsi="Times New Roman" w:cs="Times New Roman"/>
          <w:i/>
        </w:rPr>
        <w:t>warding Institution</w:t>
      </w:r>
    </w:p>
    <w:p w14:paraId="537628C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SCIENTIFIC SUPERVISION </w:t>
      </w:r>
      <w:r w:rsidRPr="00685546">
        <w:rPr>
          <w:rFonts w:ascii="Times New Roman" w:hAnsi="Times New Roman" w:cs="Times New Roman"/>
          <w:i/>
        </w:rPr>
        <w:t>(if applicable)</w:t>
      </w:r>
    </w:p>
    <w:p w14:paraId="7707947D" w14:textId="712E7B15"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 -??</w:t>
      </w:r>
      <w:r w:rsidRPr="00685546">
        <w:rPr>
          <w:rFonts w:ascii="Times New Roman" w:hAnsi="Times New Roman" w:cs="Times New Roman"/>
        </w:rPr>
        <w:tab/>
      </w:r>
      <w:r w:rsidRPr="00685546">
        <w:rPr>
          <w:rFonts w:ascii="Times New Roman" w:hAnsi="Times New Roman" w:cs="Times New Roman"/>
          <w:i/>
        </w:rPr>
        <w:t xml:space="preserve">Post-Doctoral Research Supervisor / Thesis Supervisor/Assistant Thesis Supervisor, number of students, Unit, Faculty, Institution, Country </w:t>
      </w:r>
    </w:p>
    <w:p w14:paraId="78D867B5" w14:textId="77777777" w:rsidR="00392A5D" w:rsidRPr="00685546" w:rsidRDefault="00392A5D" w:rsidP="001351F2">
      <w:pPr>
        <w:spacing w:before="240" w:line="240" w:lineRule="auto"/>
        <w:jc w:val="both"/>
        <w:rPr>
          <w:rFonts w:ascii="Times New Roman" w:hAnsi="Times New Roman" w:cs="Times New Roman"/>
        </w:rPr>
      </w:pPr>
      <w:r w:rsidRPr="001351F2">
        <w:rPr>
          <w:rFonts w:ascii="Times New Roman" w:hAnsi="Times New Roman" w:cs="Times New Roman"/>
          <w:b/>
        </w:rPr>
        <w:t>TEACHING</w:t>
      </w:r>
      <w:r w:rsidRPr="00685546">
        <w:rPr>
          <w:rFonts w:ascii="Times New Roman" w:hAnsi="Times New Roman" w:cs="Times New Roman"/>
          <w:b/>
          <w:bCs/>
        </w:rPr>
        <w:t xml:space="preserve"> ACTIVITIES</w:t>
      </w:r>
      <w:r w:rsidRPr="00685546">
        <w:rPr>
          <w:rFonts w:ascii="Times New Roman" w:hAnsi="Times New Roman" w:cs="Times New Roman"/>
          <w:b/>
          <w:bCs/>
          <w:i/>
          <w:iCs/>
        </w:rPr>
        <w:t xml:space="preserve"> </w:t>
      </w:r>
      <w:r w:rsidRPr="00685546">
        <w:rPr>
          <w:rFonts w:ascii="Times New Roman" w:hAnsi="Times New Roman" w:cs="Times New Roman"/>
          <w:i/>
          <w:iCs/>
        </w:rPr>
        <w:t>(if applicable)</w:t>
      </w:r>
    </w:p>
    <w:p w14:paraId="210F84F7" w14:textId="77777777"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6B6CB518" w14:textId="77777777"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446C50DB"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ORGANISATION OF SCIENTIFIC EVENTS</w:t>
      </w:r>
      <w:r w:rsidRPr="00685546">
        <w:rPr>
          <w:rFonts w:ascii="Times New Roman" w:hAnsi="Times New Roman" w:cs="Times New Roman"/>
        </w:rPr>
        <w:t xml:space="preserve"> </w:t>
      </w:r>
      <w:r w:rsidRPr="00685546">
        <w:rPr>
          <w:rFonts w:ascii="Times New Roman" w:hAnsi="Times New Roman" w:cs="Times New Roman"/>
          <w:i/>
        </w:rPr>
        <w:t>(if applicable)</w:t>
      </w:r>
    </w:p>
    <w:p w14:paraId="0A66B435" w14:textId="5B68EB60" w:rsidR="00392A5D" w:rsidRPr="00685546" w:rsidRDefault="00392A5D" w:rsidP="00EC4939">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 xml:space="preserve"> 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4D8A4875" w14:textId="631A9B43" w:rsidR="00392A5D" w:rsidRPr="00EC4939" w:rsidRDefault="00392A5D" w:rsidP="00EC4939">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4D0A8120" w14:textId="27602B18"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REVIEWING </w:t>
      </w:r>
      <w:r w:rsidR="00976602" w:rsidRPr="00685546">
        <w:rPr>
          <w:rFonts w:ascii="Times New Roman" w:hAnsi="Times New Roman" w:cs="Times New Roman"/>
          <w:b/>
        </w:rPr>
        <w:t xml:space="preserve">ACTIVITIES </w:t>
      </w:r>
      <w:r w:rsidRPr="00685546">
        <w:rPr>
          <w:rFonts w:ascii="Times New Roman" w:hAnsi="Times New Roman" w:cs="Times New Roman"/>
          <w:i/>
        </w:rPr>
        <w:t>(if applicable)</w:t>
      </w:r>
    </w:p>
    <w:p w14:paraId="5E6AB166" w14:textId="70D978B0" w:rsidR="00976602" w:rsidRPr="001351F2" w:rsidRDefault="00392A5D" w:rsidP="001351F2">
      <w:pPr>
        <w:spacing w:after="0" w:line="240" w:lineRule="auto"/>
        <w:ind w:left="705" w:hanging="705"/>
        <w:jc w:val="both"/>
        <w:rPr>
          <w:rFonts w:ascii="Times New Roman" w:hAnsi="Times New Roman" w:cs="Times New Roman"/>
          <w:i/>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Function performed (e.g. member of scientific editorial board, article reviewer, evaluation panel member), Institution</w:t>
      </w:r>
    </w:p>
    <w:p w14:paraId="24542661"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MAJOR COLLABORATIONS </w:t>
      </w:r>
      <w:r w:rsidRPr="00685546">
        <w:rPr>
          <w:rFonts w:ascii="Times New Roman" w:hAnsi="Times New Roman" w:cs="Times New Roman"/>
          <w:i/>
        </w:rPr>
        <w:t>(if applicable)</w:t>
      </w:r>
    </w:p>
    <w:p w14:paraId="3F445F88" w14:textId="22FC44C2" w:rsidR="00976602" w:rsidRPr="001351F2"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Names of collaborators, Faculty, Institution, Country, collaboration character, topic</w:t>
      </w:r>
    </w:p>
    <w:p w14:paraId="046482FC" w14:textId="2D76BD2E"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SCIENTIFIC VISITS/INTERNATIONAL MOBILITY</w:t>
      </w:r>
    </w:p>
    <w:p w14:paraId="1F01B7D8" w14:textId="77777777"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525B9CA2" w14:textId="3D434241" w:rsidR="00392A5D" w:rsidRPr="00EC4939"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071F4FC8" w14:textId="77777777" w:rsidR="00A819EB" w:rsidRDefault="00A819EB" w:rsidP="00A819EB">
      <w:pPr>
        <w:suppressAutoHyphens w:val="0"/>
        <w:autoSpaceDN/>
        <w:spacing w:line="259" w:lineRule="auto"/>
        <w:textAlignment w:val="auto"/>
        <w:rPr>
          <w:rFonts w:ascii="Times New Roman" w:hAnsi="Times New Roman" w:cs="Times New Roman"/>
        </w:rPr>
      </w:pPr>
    </w:p>
    <w:p w14:paraId="2DDBCD2D" w14:textId="2310746C" w:rsidR="00392A5D" w:rsidRPr="00685546" w:rsidRDefault="00392A5D" w:rsidP="00A819EB">
      <w:pPr>
        <w:suppressAutoHyphens w:val="0"/>
        <w:autoSpaceDN/>
        <w:spacing w:line="259" w:lineRule="auto"/>
        <w:textAlignment w:val="auto"/>
        <w:rPr>
          <w:rFonts w:ascii="Times New Roman" w:hAnsi="Times New Roman" w:cs="Times New Roman"/>
        </w:rPr>
      </w:pPr>
      <w:r w:rsidRPr="00685546">
        <w:rPr>
          <w:rFonts w:ascii="Times New Roman" w:hAnsi="Times New Roman" w:cs="Times New Roman"/>
          <w:b/>
        </w:rPr>
        <w:t>Section b.2: description of the Supervisor</w:t>
      </w:r>
      <w:r w:rsidR="00954791">
        <w:rPr>
          <w:rFonts w:ascii="Times New Roman" w:hAnsi="Times New Roman" w:cs="Times New Roman"/>
          <w:b/>
        </w:rPr>
        <w:t>’</w:t>
      </w:r>
      <w:r w:rsidRPr="00685546">
        <w:rPr>
          <w:rFonts w:ascii="Times New Roman" w:hAnsi="Times New Roman" w:cs="Times New Roman"/>
          <w:b/>
        </w:rPr>
        <w:t xml:space="preserve">s scientific track record (max. 1.5 pages) </w:t>
      </w:r>
      <w:r w:rsidRPr="00685546">
        <w:rPr>
          <w:rFonts w:ascii="Times New Roman" w:hAnsi="Times New Roman" w:cs="Times New Roman"/>
          <w:i/>
        </w:rPr>
        <w:t>(during the last 10 years)</w:t>
      </w:r>
    </w:p>
    <w:p w14:paraId="13507FE4"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SCIENTIFIC PUBLICATIONS</w:t>
      </w:r>
      <w:r w:rsidRPr="00685546">
        <w:rPr>
          <w:rFonts w:ascii="Times New Roman" w:hAnsi="Times New Roman" w:cs="Times New Roman"/>
        </w:rPr>
        <w:t xml:space="preserve"> </w:t>
      </w:r>
      <w:r w:rsidRPr="00685546">
        <w:rPr>
          <w:rFonts w:ascii="Times New Roman" w:hAnsi="Times New Roman" w:cs="Times New Roman"/>
          <w:i/>
        </w:rPr>
        <w:t>(up to 10 publications)</w:t>
      </w:r>
    </w:p>
    <w:p w14:paraId="124704E7"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1)</w:t>
      </w:r>
    </w:p>
    <w:p w14:paraId="4993D8CD"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2)</w:t>
      </w:r>
    </w:p>
    <w:p w14:paraId="47F103DE"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3)</w:t>
      </w:r>
    </w:p>
    <w:p w14:paraId="042E3BDC"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4)</w:t>
      </w:r>
    </w:p>
    <w:p w14:paraId="7CBB2316"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5)</w:t>
      </w:r>
    </w:p>
    <w:p w14:paraId="323DFDBA"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6)</w:t>
      </w:r>
    </w:p>
    <w:p w14:paraId="0F3B906E"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7)</w:t>
      </w:r>
    </w:p>
    <w:p w14:paraId="7B2086DA"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8)</w:t>
      </w:r>
    </w:p>
    <w:p w14:paraId="29E2508F"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9)</w:t>
      </w:r>
    </w:p>
    <w:p w14:paraId="6A393F0F"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10)</w:t>
      </w:r>
    </w:p>
    <w:p w14:paraId="31351CBC"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lastRenderedPageBreak/>
        <w:t>MONOGRAPHS</w:t>
      </w:r>
      <w:r w:rsidRPr="00685546">
        <w:rPr>
          <w:rFonts w:ascii="Times New Roman" w:hAnsi="Times New Roman" w:cs="Times New Roman"/>
          <w:i/>
        </w:rPr>
        <w:t xml:space="preserve"> (up to 3 monographs) (if applicable)</w:t>
      </w:r>
    </w:p>
    <w:p w14:paraId="410A3683" w14:textId="77777777" w:rsidR="005C7C27"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1)</w:t>
      </w:r>
    </w:p>
    <w:p w14:paraId="5D9C1C8E" w14:textId="5AD53975"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2)</w:t>
      </w:r>
    </w:p>
    <w:p w14:paraId="49005FA2"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3)</w:t>
      </w:r>
    </w:p>
    <w:p w14:paraId="2E61A0D8"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PRESENTATIONS AT INTERNATIONAL CONFERENCES/SYMPOSIA</w:t>
      </w:r>
    </w:p>
    <w:p w14:paraId="726453E2"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Date, Institution organising the conference, presentation title, participation character (e.g. speaker/keynote)</w:t>
      </w:r>
    </w:p>
    <w:p w14:paraId="3F86CE6D"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RESEARCH PROJECTS</w:t>
      </w:r>
      <w:r w:rsidRPr="00685546">
        <w:rPr>
          <w:rFonts w:ascii="Times New Roman" w:hAnsi="Times New Roman" w:cs="Times New Roman"/>
        </w:rPr>
        <w:t xml:space="preserve"> </w:t>
      </w:r>
      <w:r w:rsidRPr="00685546">
        <w:rPr>
          <w:rFonts w:ascii="Times New Roman" w:hAnsi="Times New Roman" w:cs="Times New Roman"/>
          <w:i/>
        </w:rPr>
        <w:t>(function performed in the project)</w:t>
      </w:r>
    </w:p>
    <w:p w14:paraId="31AA110D"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20?? - ??.20?? Project title, your role in the project (e.g. contractor, project manager, etc.), budget, funding body.</w:t>
      </w:r>
    </w:p>
    <w:p w14:paraId="5D436637"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OTHER ACHIEVEMENTS</w:t>
      </w:r>
      <w:r w:rsidRPr="00685546">
        <w:rPr>
          <w:rFonts w:ascii="Times New Roman" w:hAnsi="Times New Roman" w:cs="Times New Roman"/>
        </w:rPr>
        <w:t xml:space="preserve"> </w:t>
      </w:r>
    </w:p>
    <w:p w14:paraId="7DB53554" w14:textId="6737F0D1" w:rsidR="00392A5D" w:rsidRDefault="00392A5D" w:rsidP="00392A5D">
      <w:pPr>
        <w:spacing w:line="240" w:lineRule="auto"/>
        <w:jc w:val="both"/>
        <w:rPr>
          <w:rFonts w:ascii="Times New Roman" w:hAnsi="Times New Roman" w:cs="Times New Roman"/>
          <w:i/>
        </w:rPr>
      </w:pPr>
      <w:r w:rsidRPr="00685546">
        <w:rPr>
          <w:rFonts w:ascii="Times New Roman" w:hAnsi="Times New Roman" w:cs="Times New Roman"/>
          <w:i/>
        </w:rPr>
        <w:t>20??</w:t>
      </w:r>
      <w:r w:rsidR="00C53ED9">
        <w:rPr>
          <w:rFonts w:ascii="Times New Roman" w:hAnsi="Times New Roman" w:cs="Times New Roman"/>
          <w:i/>
        </w:rPr>
        <w:tab/>
      </w:r>
      <w:r w:rsidRPr="00685546">
        <w:rPr>
          <w:rFonts w:ascii="Times New Roman" w:hAnsi="Times New Roman" w:cs="Times New Roman"/>
          <w:i/>
        </w:rPr>
        <w:t>(list other important scientific achievements in your discipline (e.g. patents, scientific expeditions),</w:t>
      </w:r>
    </w:p>
    <w:p w14:paraId="389EF03E" w14:textId="2009F37C" w:rsidR="003B5386" w:rsidRPr="00685546" w:rsidRDefault="003B5386" w:rsidP="003B5386">
      <w:pPr>
        <w:spacing w:line="240" w:lineRule="auto"/>
        <w:jc w:val="both"/>
        <w:rPr>
          <w:rFonts w:ascii="Times New Roman" w:hAnsi="Times New Roman" w:cs="Times New Roman"/>
        </w:rPr>
      </w:pPr>
      <w:r w:rsidRPr="00685546">
        <w:rPr>
          <w:rFonts w:ascii="Times New Roman" w:hAnsi="Times New Roman" w:cs="Times New Roman"/>
          <w:i/>
        </w:rPr>
        <w:t>20?</w:t>
      </w:r>
      <w:r w:rsidR="00C53ED9">
        <w:rPr>
          <w:rFonts w:ascii="Times New Roman" w:hAnsi="Times New Roman" w:cs="Times New Roman"/>
          <w:i/>
        </w:rPr>
        <w:t>?</w:t>
      </w:r>
      <w:r w:rsidR="00C53ED9">
        <w:rPr>
          <w:rFonts w:ascii="Times New Roman" w:hAnsi="Times New Roman" w:cs="Times New Roman"/>
          <w:i/>
        </w:rPr>
        <w:tab/>
      </w:r>
      <w:r w:rsidRPr="00685546">
        <w:rPr>
          <w:rFonts w:ascii="Times New Roman" w:hAnsi="Times New Roman" w:cs="Times New Roman"/>
          <w:i/>
        </w:rPr>
        <w:t xml:space="preserve">If relevant to your discipline, list experience in the non-academic sector </w:t>
      </w:r>
      <w:r>
        <w:rPr>
          <w:rFonts w:ascii="Times New Roman" w:hAnsi="Times New Roman" w:cs="Times New Roman"/>
          <w:i/>
        </w:rPr>
        <w:t>(</w:t>
      </w:r>
      <w:r w:rsidRPr="00685546">
        <w:rPr>
          <w:rFonts w:ascii="Times New Roman" w:hAnsi="Times New Roman" w:cs="Times New Roman"/>
          <w:i/>
        </w:rPr>
        <w:t>e.g. industrial innovation, public service.</w:t>
      </w:r>
      <w:r>
        <w:rPr>
          <w:rFonts w:ascii="Times New Roman" w:hAnsi="Times New Roman" w:cs="Times New Roman"/>
          <w:i/>
        </w:rPr>
        <w:t>)</w:t>
      </w:r>
    </w:p>
    <w:p w14:paraId="2BCBC031"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b/>
        </w:rPr>
        <w:t xml:space="preserve">Section b.3: Information on the Supporting Supervisor </w:t>
      </w:r>
      <w:r w:rsidRPr="00685546">
        <w:rPr>
          <w:rFonts w:ascii="Times New Roman" w:hAnsi="Times New Roman" w:cs="Times New Roman"/>
          <w:i/>
        </w:rPr>
        <w:t>(if applicable)</w:t>
      </w:r>
    </w:p>
    <w:p w14:paraId="4298E833" w14:textId="21331BFB"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If your project is interdisciplinary and you plan to have a second Supervisor, please describe what skills, knowledge</w:t>
      </w:r>
      <w:r w:rsidR="00954791">
        <w:rPr>
          <w:rFonts w:ascii="Times New Roman" w:hAnsi="Times New Roman" w:cs="Times New Roman"/>
          <w:i/>
        </w:rPr>
        <w:t>,</w:t>
      </w:r>
      <w:r w:rsidRPr="00685546">
        <w:rPr>
          <w:rFonts w:ascii="Times New Roman" w:hAnsi="Times New Roman" w:cs="Times New Roman"/>
          <w:i/>
        </w:rPr>
        <w:t xml:space="preserve"> or competencies he/she possess to support the implementation of your research (max. 0.5 page). The CV, the description of the scientific track record of the Supervisor and the Information about the Supporting Supervisor cannot exceed the limit of 3.5 pages.</w:t>
      </w:r>
    </w:p>
    <w:p w14:paraId="03D19584" w14:textId="77777777" w:rsidR="00392A5D" w:rsidRPr="00685546" w:rsidRDefault="00392A5D" w:rsidP="00392A5D">
      <w:pPr>
        <w:spacing w:line="240" w:lineRule="auto"/>
        <w:jc w:val="both"/>
        <w:rPr>
          <w:rFonts w:ascii="Times New Roman" w:hAnsi="Times New Roman" w:cs="Times New Roman"/>
          <w:lang w:val="fr-FR"/>
        </w:rPr>
      </w:pPr>
      <w:r w:rsidRPr="00685546">
        <w:rPr>
          <w:rFonts w:ascii="Times New Roman" w:hAnsi="Times New Roman" w:cs="Times New Roman"/>
          <w:b/>
          <w:lang w:val="fr-FR"/>
        </w:rPr>
        <w:t>Section c: Host Institute</w:t>
      </w:r>
      <w:r w:rsidRPr="00685546">
        <w:rPr>
          <w:rFonts w:ascii="Times New Roman" w:hAnsi="Times New Roman" w:cs="Times New Roman"/>
          <w:lang w:val="fr-FR"/>
        </w:rPr>
        <w:t xml:space="preserve"> </w:t>
      </w:r>
      <w:r w:rsidRPr="00685546">
        <w:rPr>
          <w:rFonts w:ascii="Times New Roman" w:hAnsi="Times New Roman" w:cs="Times New Roman"/>
          <w:i/>
          <w:lang w:val="fr-FR"/>
        </w:rPr>
        <w:t>(max. 1 page)</w:t>
      </w:r>
    </w:p>
    <w:p w14:paraId="1A619E01" w14:textId="77777777" w:rsidR="00392A5D" w:rsidRPr="00CF7BEF" w:rsidRDefault="00392A5D" w:rsidP="00392A5D">
      <w:pPr>
        <w:pStyle w:val="Akapitzlist"/>
        <w:numPr>
          <w:ilvl w:val="0"/>
          <w:numId w:val="2"/>
        </w:numPr>
        <w:spacing w:line="240" w:lineRule="auto"/>
        <w:jc w:val="both"/>
        <w:rPr>
          <w:rFonts w:ascii="Times New Roman" w:eastAsia="Times New Roman" w:hAnsi="Times New Roman" w:cs="Times New Roman"/>
          <w:iCs/>
        </w:rPr>
      </w:pPr>
      <w:r w:rsidRPr="00CF7BEF">
        <w:rPr>
          <w:rFonts w:ascii="Times New Roman" w:hAnsi="Times New Roman" w:cs="Times New Roman"/>
          <w:iCs/>
        </w:rPr>
        <w:t xml:space="preserve">Justification of the choice of the Host Institute, description of the research environment and scientific infrastructure </w:t>
      </w:r>
    </w:p>
    <w:p w14:paraId="2DF756EB" w14:textId="77647382"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If your project is interdisciplinary and, therefore, the participation of the</w:t>
      </w:r>
      <w:r w:rsidR="0086242F">
        <w:rPr>
          <w:rFonts w:ascii="Times New Roman" w:hAnsi="Times New Roman" w:cs="Times New Roman"/>
          <w:i/>
        </w:rPr>
        <w:t xml:space="preserve"> </w:t>
      </w:r>
      <w:r w:rsidRPr="00685546">
        <w:rPr>
          <w:rFonts w:ascii="Times New Roman" w:hAnsi="Times New Roman" w:cs="Times New Roman"/>
          <w:i/>
        </w:rPr>
        <w:t>Institute supporting your Host Institute is necessary, please briefly describe in this section how it will support your project, e.g. what Institute’s infrastructure you will use.</w:t>
      </w:r>
    </w:p>
    <w:p w14:paraId="643EC1F2" w14:textId="30C39871" w:rsidR="00E04AEA" w:rsidRPr="00CF7BEF" w:rsidRDefault="00392A5D" w:rsidP="004A385A">
      <w:pPr>
        <w:pStyle w:val="Akapitzlist"/>
        <w:numPr>
          <w:ilvl w:val="0"/>
          <w:numId w:val="2"/>
        </w:numPr>
        <w:spacing w:line="240" w:lineRule="auto"/>
        <w:jc w:val="both"/>
        <w:rPr>
          <w:rFonts w:ascii="Times New Roman" w:eastAsia="Times New Roman" w:hAnsi="Times New Roman" w:cs="Times New Roman"/>
          <w:iCs/>
        </w:rPr>
      </w:pPr>
      <w:r w:rsidRPr="00CF7BEF">
        <w:rPr>
          <w:rFonts w:ascii="Times New Roman" w:hAnsi="Times New Roman" w:cs="Times New Roman"/>
          <w:iCs/>
        </w:rPr>
        <w:t>Description of the Fellowship’s impact on the Host Institute</w:t>
      </w:r>
    </w:p>
    <w:sectPr w:rsidR="00E04AEA" w:rsidRPr="00CF7BE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82A71" w14:textId="77777777" w:rsidR="00C55C74" w:rsidRDefault="00C55C74" w:rsidP="00C103EC">
      <w:pPr>
        <w:spacing w:after="0" w:line="240" w:lineRule="auto"/>
      </w:pPr>
      <w:r>
        <w:separator/>
      </w:r>
    </w:p>
  </w:endnote>
  <w:endnote w:type="continuationSeparator" w:id="0">
    <w:p w14:paraId="33964655" w14:textId="77777777" w:rsidR="00C55C74" w:rsidRDefault="00C55C74" w:rsidP="00C10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32104"/>
      <w:docPartObj>
        <w:docPartGallery w:val="Page Numbers (Bottom of Page)"/>
        <w:docPartUnique/>
      </w:docPartObj>
    </w:sdtPr>
    <w:sdtEndPr/>
    <w:sdtContent>
      <w:p w14:paraId="5C9EE005" w14:textId="1951C38A" w:rsidR="00DE1734" w:rsidRDefault="00DE1734">
        <w:pPr>
          <w:pStyle w:val="Stopka"/>
          <w:jc w:val="center"/>
        </w:pPr>
        <w:r>
          <w:fldChar w:fldCharType="begin"/>
        </w:r>
        <w:r>
          <w:instrText>PAGE   \* MERGEFORMAT</w:instrText>
        </w:r>
        <w:r>
          <w:fldChar w:fldCharType="separate"/>
        </w:r>
        <w:r>
          <w:rPr>
            <w:lang w:val="pl-PL"/>
          </w:rPr>
          <w:t>2</w:t>
        </w:r>
        <w:r>
          <w:fldChar w:fldCharType="end"/>
        </w:r>
      </w:p>
    </w:sdtContent>
  </w:sdt>
  <w:p w14:paraId="27EB6022" w14:textId="77777777" w:rsidR="00DE1734" w:rsidRDefault="00DE173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FE15D" w14:textId="77777777" w:rsidR="00C55C74" w:rsidRDefault="00C55C74" w:rsidP="00C103EC">
      <w:pPr>
        <w:spacing w:after="0" w:line="240" w:lineRule="auto"/>
      </w:pPr>
      <w:r>
        <w:separator/>
      </w:r>
    </w:p>
  </w:footnote>
  <w:footnote w:type="continuationSeparator" w:id="0">
    <w:p w14:paraId="1BD199DF" w14:textId="77777777" w:rsidR="00C55C74" w:rsidRDefault="00C55C74" w:rsidP="00C10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48583" w14:textId="180C880A" w:rsidR="00C103EC" w:rsidRPr="009348E7" w:rsidRDefault="00C103EC">
    <w:pPr>
      <w:pStyle w:val="Nagwek"/>
      <w:rPr>
        <w:i/>
        <w:iCs/>
      </w:rPr>
    </w:pPr>
    <w:r w:rsidRPr="009348E7">
      <w:rPr>
        <w:i/>
        <w:iCs/>
      </w:rPr>
      <w:t xml:space="preserve">Applicant’s name </w:t>
    </w:r>
    <w:r w:rsidR="009348E7" w:rsidRPr="009348E7">
      <w:rPr>
        <w:i/>
        <w:iCs/>
      </w:rPr>
      <w:tab/>
    </w:r>
    <w:r w:rsidRPr="009348E7">
      <w:rPr>
        <w:i/>
        <w:iCs/>
      </w:rPr>
      <w:t xml:space="preserve">B2 </w:t>
    </w:r>
    <w:r w:rsidR="009348E7" w:rsidRPr="009348E7">
      <w:rPr>
        <w:i/>
        <w:iCs/>
      </w:rPr>
      <w:tab/>
    </w:r>
    <w:r w:rsidRPr="009348E7">
      <w:rPr>
        <w:i/>
        <w:iCs/>
      </w:rPr>
      <w:t>AC</w:t>
    </w:r>
    <w:r w:rsidR="009348E7" w:rsidRPr="009348E7">
      <w:rPr>
        <w:i/>
        <w:iCs/>
      </w:rPr>
      <w:t>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05878"/>
    <w:multiLevelType w:val="multilevel"/>
    <w:tmpl w:val="86805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46B72BF"/>
    <w:multiLevelType w:val="multilevel"/>
    <w:tmpl w:val="A148CC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E3NTMwMjI3MTRR0lEKTi0uzszPAykwrgUAR2f8tCwAAAA="/>
  </w:docVars>
  <w:rsids>
    <w:rsidRoot w:val="00392A5D"/>
    <w:rsid w:val="00037699"/>
    <w:rsid w:val="00041BA5"/>
    <w:rsid w:val="00104B67"/>
    <w:rsid w:val="001161F1"/>
    <w:rsid w:val="001351F2"/>
    <w:rsid w:val="00157F76"/>
    <w:rsid w:val="00227D90"/>
    <w:rsid w:val="00244859"/>
    <w:rsid w:val="00285FFD"/>
    <w:rsid w:val="0029269F"/>
    <w:rsid w:val="00294880"/>
    <w:rsid w:val="002F007D"/>
    <w:rsid w:val="00323318"/>
    <w:rsid w:val="00392A5D"/>
    <w:rsid w:val="003B5386"/>
    <w:rsid w:val="003D1B1A"/>
    <w:rsid w:val="003D5BBA"/>
    <w:rsid w:val="00420A4B"/>
    <w:rsid w:val="004A385A"/>
    <w:rsid w:val="00527445"/>
    <w:rsid w:val="00557D8E"/>
    <w:rsid w:val="005802B5"/>
    <w:rsid w:val="00586646"/>
    <w:rsid w:val="005C7C27"/>
    <w:rsid w:val="006208CE"/>
    <w:rsid w:val="00644922"/>
    <w:rsid w:val="006533F0"/>
    <w:rsid w:val="007964D7"/>
    <w:rsid w:val="0086242F"/>
    <w:rsid w:val="008E3063"/>
    <w:rsid w:val="009348E7"/>
    <w:rsid w:val="00954791"/>
    <w:rsid w:val="00976602"/>
    <w:rsid w:val="00A819EB"/>
    <w:rsid w:val="00B621A6"/>
    <w:rsid w:val="00BB007C"/>
    <w:rsid w:val="00C103EC"/>
    <w:rsid w:val="00C53ED9"/>
    <w:rsid w:val="00C55C74"/>
    <w:rsid w:val="00CA3BDC"/>
    <w:rsid w:val="00CC09EE"/>
    <w:rsid w:val="00CF7BEF"/>
    <w:rsid w:val="00D10100"/>
    <w:rsid w:val="00D93F39"/>
    <w:rsid w:val="00DA4065"/>
    <w:rsid w:val="00DE1734"/>
    <w:rsid w:val="00DE2A7A"/>
    <w:rsid w:val="00EA57F9"/>
    <w:rsid w:val="00EC4939"/>
    <w:rsid w:val="00F42CD7"/>
    <w:rsid w:val="00F63C04"/>
    <w:rsid w:val="00F75B8A"/>
    <w:rsid w:val="00FB34B1"/>
    <w:rsid w:val="00FD31B5"/>
    <w:rsid w:val="51AA461E"/>
    <w:rsid w:val="6488DDC3"/>
    <w:rsid w:val="6A0D18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BFF7D"/>
  <w15:chartTrackingRefBased/>
  <w15:docId w15:val="{8FBE48ED-71E8-4FD9-9330-E080A8239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92A5D"/>
    <w:pPr>
      <w:suppressAutoHyphens/>
      <w:autoSpaceDN w:val="0"/>
      <w:spacing w:line="254" w:lineRule="auto"/>
      <w:textAlignment w:val="baseline"/>
    </w:pPr>
    <w:rPr>
      <w:rFonts w:ascii="Calibri" w:eastAsia="Calibri" w:hAnsi="Calibri" w:cs="Arial"/>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eop">
    <w:name w:val="eop"/>
    <w:basedOn w:val="Domylnaczcionkaakapitu"/>
    <w:rsid w:val="00392A5D"/>
  </w:style>
  <w:style w:type="character" w:customStyle="1" w:styleId="normaltextrun">
    <w:name w:val="normaltextrun"/>
    <w:rsid w:val="00392A5D"/>
  </w:style>
  <w:style w:type="paragraph" w:styleId="Akapitzlist">
    <w:name w:val="List Paragraph"/>
    <w:basedOn w:val="Normalny"/>
    <w:qFormat/>
    <w:rsid w:val="00392A5D"/>
    <w:pPr>
      <w:ind w:left="720"/>
    </w:pPr>
  </w:style>
  <w:style w:type="paragraph" w:styleId="Nagwek">
    <w:name w:val="header"/>
    <w:basedOn w:val="Normalny"/>
    <w:link w:val="NagwekZnak"/>
    <w:uiPriority w:val="99"/>
    <w:unhideWhenUsed/>
    <w:rsid w:val="00C103E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103EC"/>
    <w:rPr>
      <w:rFonts w:ascii="Calibri" w:eastAsia="Calibri" w:hAnsi="Calibri" w:cs="Arial"/>
      <w:lang w:val="en-GB"/>
    </w:rPr>
  </w:style>
  <w:style w:type="paragraph" w:styleId="Stopka">
    <w:name w:val="footer"/>
    <w:basedOn w:val="Normalny"/>
    <w:link w:val="StopkaZnak"/>
    <w:uiPriority w:val="99"/>
    <w:unhideWhenUsed/>
    <w:rsid w:val="00C103E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103EC"/>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8" ma:contentTypeDescription="Utwórz nowy dokument." ma:contentTypeScope="" ma:versionID="848fbbde0c0c037c79562f5c49ec0af5">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6a16a511c5d4d9a69bd61c6f77894384"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0B5B95-8E3A-4CFA-8E2E-F689F639A822}">
  <ds:schemaRefs>
    <ds:schemaRef ds:uri="http://schemas.microsoft.com/office/2006/metadata/properties"/>
    <ds:schemaRef ds:uri="http://schemas.microsoft.com/office/infopath/2007/PartnerControls"/>
    <ds:schemaRef ds:uri="a1e68de0-4c07-4e4f-bf8f-c9781cb89f11"/>
  </ds:schemaRefs>
</ds:datastoreItem>
</file>

<file path=customXml/itemProps2.xml><?xml version="1.0" encoding="utf-8"?>
<ds:datastoreItem xmlns:ds="http://schemas.openxmlformats.org/officeDocument/2006/customXml" ds:itemID="{47125C00-D47F-422B-BF4D-CFE8A5EF1242}"/>
</file>

<file path=customXml/itemProps3.xml><?xml version="1.0" encoding="utf-8"?>
<ds:datastoreItem xmlns:ds="http://schemas.openxmlformats.org/officeDocument/2006/customXml" ds:itemID="{B08775F5-58CE-424D-897C-B868E0FC4B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5</Words>
  <Characters>6875</Characters>
  <Application>Microsoft Office Word</Application>
  <DocSecurity>0</DocSecurity>
  <Lines>57</Lines>
  <Paragraphs>16</Paragraphs>
  <ScaleCrop>false</ScaleCrop>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j Magdalena</dc:creator>
  <cp:keywords/>
  <dc:description/>
  <cp:lastModifiedBy>Kurdziałek Aleksandra</cp:lastModifiedBy>
  <cp:revision>49</cp:revision>
  <dcterms:created xsi:type="dcterms:W3CDTF">2021-03-12T12:50:00Z</dcterms:created>
  <dcterms:modified xsi:type="dcterms:W3CDTF">2021-09-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